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  -&gt;  bottom to top events</w:t>
      </w:r>
    </w:p>
    <w:p w:rsidR="005C298F" w:rsidRPr="005C298F" w:rsidRDefault="005C298F" w:rsidP="005C298F">
      <w:r>
        <w:t>Target -&gt; 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 phase -&gt; element.addEventListener(‘even_name’, function, true)</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p>
    <w:p w:rsidR="003233D3" w:rsidRDefault="00166B35" w:rsidP="00166B35">
      <w:pPr>
        <w:pStyle w:val="ListParagraph"/>
        <w:numPr>
          <w:ilvl w:val="0"/>
          <w:numId w:val="1"/>
        </w:numPr>
      </w:pPr>
      <w:r>
        <w:t>Mouse Event:</w:t>
      </w:r>
    </w:p>
    <w:p w:rsidR="00166B35" w:rsidRDefault="003233D3" w:rsidP="003233D3">
      <w:pPr>
        <w:rPr>
          <w:noProof/>
        </w:rPr>
      </w:pPr>
      <w:r>
        <w:t xml:space="preserve"> </w:t>
      </w:r>
    </w:p>
    <w:p w:rsidR="00166B35" w:rsidRDefault="00166B35" w:rsidP="003233D3">
      <w:pPr>
        <w:rPr>
          <w:noProof/>
        </w:rPr>
      </w:pPr>
    </w:p>
    <w:p w:rsidR="003233D3" w:rsidRDefault="00166B35" w:rsidP="003233D3">
      <w:r>
        <w:rPr>
          <w:noProof/>
        </w:rPr>
        <w:lastRenderedPageBreak/>
        <w:drawing>
          <wp:inline distT="0" distB="0" distL="0" distR="0" wp14:anchorId="0514B7F3" wp14:editId="0A78DC97">
            <wp:extent cx="5943600" cy="29489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8940"/>
                    </a:xfrm>
                    <a:prstGeom prst="rect">
                      <a:avLst/>
                    </a:prstGeom>
                  </pic:spPr>
                </pic:pic>
              </a:graphicData>
            </a:graphic>
          </wp:inline>
        </w:drawing>
      </w:r>
    </w:p>
    <w:p w:rsidR="00166B35" w:rsidRDefault="00166B35" w:rsidP="003233D3">
      <w:r>
        <w:rPr>
          <w:noProof/>
        </w:rPr>
        <w:drawing>
          <wp:inline distT="0" distB="0" distL="0" distR="0" wp14:anchorId="34BCE617" wp14:editId="25EF25AA">
            <wp:extent cx="5934075" cy="3019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34075" cy="3019425"/>
                    </a:xfrm>
                    <a:prstGeom prst="rect">
                      <a:avLst/>
                    </a:prstGeom>
                  </pic:spPr>
                </pic:pic>
              </a:graphicData>
            </a:graphic>
          </wp:inline>
        </w:drawing>
      </w:r>
    </w:p>
    <w:p w:rsidR="00166B35" w:rsidRDefault="00166B35" w:rsidP="003233D3">
      <w:r>
        <w:rPr>
          <w:noProof/>
        </w:rPr>
        <w:lastRenderedPageBreak/>
        <w:drawing>
          <wp:inline distT="0" distB="0" distL="0" distR="0" wp14:anchorId="4AF9747D" wp14:editId="429F348B">
            <wp:extent cx="5943600" cy="3022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22600"/>
                    </a:xfrm>
                    <a:prstGeom prst="rect">
                      <a:avLst/>
                    </a:prstGeom>
                  </pic:spPr>
                </pic:pic>
              </a:graphicData>
            </a:graphic>
          </wp:inline>
        </w:drawing>
      </w:r>
      <w:r>
        <w:t>Now considering the bubble phase, where we click on inside black div will generate two click because of that black and red div due to bubble phase</w:t>
      </w:r>
    </w:p>
    <w:p w:rsidR="00166B35" w:rsidRDefault="00166B35" w:rsidP="003233D3">
      <w:r>
        <w:rPr>
          <w:noProof/>
        </w:rPr>
        <w:drawing>
          <wp:inline distT="0" distB="0" distL="0" distR="0" wp14:anchorId="3419958C" wp14:editId="2006BBB2">
            <wp:extent cx="5848350" cy="34194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48350" cy="3419475"/>
                    </a:xfrm>
                    <a:prstGeom prst="rect">
                      <a:avLst/>
                    </a:prstGeom>
                  </pic:spPr>
                </pic:pic>
              </a:graphicData>
            </a:graphic>
          </wp:inline>
        </w:drawing>
      </w:r>
    </w:p>
    <w:p w:rsidR="00D370B2" w:rsidRDefault="00D370B2" w:rsidP="003233D3">
      <w:r>
        <w:t>Example:</w:t>
      </w:r>
    </w:p>
    <w:p w:rsidR="00D370B2" w:rsidRDefault="00D370B2" w:rsidP="003233D3">
      <w:r>
        <w:t>Change color of input text box when mouse over it and mouseout it</w:t>
      </w:r>
    </w:p>
    <w:p w:rsidR="00D370B2" w:rsidRDefault="00D370B2" w:rsidP="003233D3">
      <w:r>
        <w:rPr>
          <w:noProof/>
        </w:rPr>
        <w:lastRenderedPageBreak/>
        <w:drawing>
          <wp:inline distT="0" distB="0" distL="0" distR="0" wp14:anchorId="268B8A11" wp14:editId="3B5BAF0B">
            <wp:extent cx="5943600" cy="28619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61945"/>
                    </a:xfrm>
                    <a:prstGeom prst="rect">
                      <a:avLst/>
                    </a:prstGeom>
                  </pic:spPr>
                </pic:pic>
              </a:graphicData>
            </a:graphic>
          </wp:inline>
        </w:drawing>
      </w:r>
    </w:p>
    <w:p w:rsidR="00D370B2" w:rsidRDefault="00D370B2" w:rsidP="00D370B2">
      <w:pPr>
        <w:pStyle w:val="ListParagraph"/>
        <w:numPr>
          <w:ilvl w:val="0"/>
          <w:numId w:val="1"/>
        </w:numPr>
      </w:pPr>
      <w:r>
        <w:t>Focus Event:</w:t>
      </w:r>
    </w:p>
    <w:p w:rsidR="00D370B2" w:rsidRDefault="00D370B2" w:rsidP="003233D3">
      <w:r>
        <w:rPr>
          <w:noProof/>
        </w:rPr>
        <w:drawing>
          <wp:inline distT="0" distB="0" distL="0" distR="0" wp14:anchorId="2A57DF69" wp14:editId="7F41AD6B">
            <wp:extent cx="5943600" cy="30568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56890"/>
                    </a:xfrm>
                    <a:prstGeom prst="rect">
                      <a:avLst/>
                    </a:prstGeom>
                  </pic:spPr>
                </pic:pic>
              </a:graphicData>
            </a:graphic>
          </wp:inline>
        </w:drawing>
      </w:r>
    </w:p>
    <w:p w:rsidR="00D370B2" w:rsidRDefault="00D370B2" w:rsidP="003233D3">
      <w:r>
        <w:rPr>
          <w:noProof/>
        </w:rPr>
        <w:lastRenderedPageBreak/>
        <w:drawing>
          <wp:inline distT="0" distB="0" distL="0" distR="0" wp14:anchorId="2365BAB6" wp14:editId="14D8607C">
            <wp:extent cx="45339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3524250"/>
                    </a:xfrm>
                    <a:prstGeom prst="rect">
                      <a:avLst/>
                    </a:prstGeom>
                  </pic:spPr>
                </pic:pic>
              </a:graphicData>
            </a:graphic>
          </wp:inline>
        </w:drawing>
      </w:r>
    </w:p>
    <w:p w:rsidR="00D370B2" w:rsidRDefault="00D370B2" w:rsidP="003233D3"/>
    <w:p w:rsidR="00D370B2" w:rsidRDefault="00CB7F3F" w:rsidP="00CB7F3F">
      <w:pPr>
        <w:pStyle w:val="ListParagraph"/>
        <w:numPr>
          <w:ilvl w:val="0"/>
          <w:numId w:val="1"/>
        </w:numPr>
      </w:pPr>
      <w:r>
        <w:t>Key Event:</w:t>
      </w:r>
    </w:p>
    <w:p w:rsidR="00CB7F3F" w:rsidRDefault="00CB7F3F" w:rsidP="00CB7F3F">
      <w:r>
        <w:rPr>
          <w:noProof/>
        </w:rPr>
        <w:drawing>
          <wp:inline distT="0" distB="0" distL="0" distR="0" wp14:anchorId="4F746F02" wp14:editId="727B7484">
            <wp:extent cx="5943600" cy="232283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22830"/>
                    </a:xfrm>
                    <a:prstGeom prst="rect">
                      <a:avLst/>
                    </a:prstGeom>
                  </pic:spPr>
                </pic:pic>
              </a:graphicData>
            </a:graphic>
          </wp:inline>
        </w:drawing>
      </w:r>
    </w:p>
    <w:p w:rsidR="00CB7F3F" w:rsidRDefault="00CB7F3F" w:rsidP="00CB7F3F">
      <w:r>
        <w:rPr>
          <w:noProof/>
        </w:rPr>
        <w:lastRenderedPageBreak/>
        <w:drawing>
          <wp:inline distT="0" distB="0" distL="0" distR="0" wp14:anchorId="0DF4B99F" wp14:editId="2C3F6549">
            <wp:extent cx="5934075" cy="2647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4075" cy="2647950"/>
                    </a:xfrm>
                    <a:prstGeom prst="rect">
                      <a:avLst/>
                    </a:prstGeom>
                  </pic:spPr>
                </pic:pic>
              </a:graphicData>
            </a:graphic>
          </wp:inline>
        </w:drawing>
      </w:r>
    </w:p>
    <w:p w:rsidR="00CB7F3F" w:rsidRDefault="00CB7F3F" w:rsidP="00CB7F3F">
      <w:pPr>
        <w:pStyle w:val="ListParagraph"/>
        <w:numPr>
          <w:ilvl w:val="0"/>
          <w:numId w:val="1"/>
        </w:numPr>
      </w:pPr>
      <w:r>
        <w:t>Window Object:</w:t>
      </w:r>
    </w:p>
    <w:p w:rsidR="00CB7F3F" w:rsidRDefault="00CB7F3F" w:rsidP="00CB7F3F">
      <w:r>
        <w:t xml:space="preserve"> </w:t>
      </w:r>
      <w:r>
        <w:rPr>
          <w:noProof/>
        </w:rPr>
        <w:drawing>
          <wp:inline distT="0" distB="0" distL="0" distR="0" wp14:anchorId="0F498BDA" wp14:editId="30974C63">
            <wp:extent cx="5943600" cy="28892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89250"/>
                    </a:xfrm>
                    <a:prstGeom prst="rect">
                      <a:avLst/>
                    </a:prstGeom>
                  </pic:spPr>
                </pic:pic>
              </a:graphicData>
            </a:graphic>
          </wp:inline>
        </w:drawing>
      </w:r>
    </w:p>
    <w:p w:rsidR="00CB7F3F" w:rsidRDefault="00CB7F3F" w:rsidP="00CB7F3F">
      <w:r>
        <w:t>To show all window commands or properties, in console write;</w:t>
      </w:r>
    </w:p>
    <w:p w:rsidR="00CB7F3F" w:rsidRDefault="00CB7F3F" w:rsidP="00CB7F3F">
      <w:r>
        <w:t>console.dir(window)</w:t>
      </w:r>
    </w:p>
    <w:p w:rsidR="00CB7F3F" w:rsidRDefault="00CB7F3F" w:rsidP="00CB7F3F">
      <w:r>
        <w:rPr>
          <w:noProof/>
        </w:rPr>
        <w:lastRenderedPageBreak/>
        <w:drawing>
          <wp:inline distT="0" distB="0" distL="0" distR="0" wp14:anchorId="54A7BB99" wp14:editId="17441637">
            <wp:extent cx="3095625" cy="24860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5625" cy="2486025"/>
                    </a:xfrm>
                    <a:prstGeom prst="rect">
                      <a:avLst/>
                    </a:prstGeom>
                  </pic:spPr>
                </pic:pic>
              </a:graphicData>
            </a:graphic>
          </wp:inline>
        </w:drawing>
      </w:r>
    </w:p>
    <w:p w:rsidR="00CB7F3F" w:rsidRDefault="00CB7F3F" w:rsidP="00CB7F3F"/>
    <w:p w:rsidR="00D370B2" w:rsidRDefault="00426A98" w:rsidP="00426A98">
      <w:pPr>
        <w:pStyle w:val="ListParagraph"/>
        <w:numPr>
          <w:ilvl w:val="0"/>
          <w:numId w:val="1"/>
        </w:numPr>
      </w:pPr>
      <w:r>
        <w:t>Dialog boxes:</w:t>
      </w:r>
    </w:p>
    <w:p w:rsidR="00426A98" w:rsidRDefault="00426A98" w:rsidP="00426A98">
      <w:r>
        <w:rPr>
          <w:noProof/>
        </w:rPr>
        <w:drawing>
          <wp:inline distT="0" distB="0" distL="0" distR="0" wp14:anchorId="5CD2E68F" wp14:editId="6E993C77">
            <wp:extent cx="5905500" cy="27336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05500" cy="2733675"/>
                    </a:xfrm>
                    <a:prstGeom prst="rect">
                      <a:avLst/>
                    </a:prstGeom>
                  </pic:spPr>
                </pic:pic>
              </a:graphicData>
            </a:graphic>
          </wp:inline>
        </w:drawing>
      </w:r>
    </w:p>
    <w:p w:rsidR="00426A98" w:rsidRDefault="00426A98" w:rsidP="00426A98">
      <w:r>
        <w:rPr>
          <w:noProof/>
        </w:rPr>
        <w:lastRenderedPageBreak/>
        <w:drawing>
          <wp:inline distT="0" distB="0" distL="0" distR="0" wp14:anchorId="0CD4CF22" wp14:editId="5DBE18F7">
            <wp:extent cx="5943600" cy="2590165"/>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590165"/>
                    </a:xfrm>
                    <a:prstGeom prst="rect">
                      <a:avLst/>
                    </a:prstGeom>
                  </pic:spPr>
                </pic:pic>
              </a:graphicData>
            </a:graphic>
          </wp:inline>
        </w:drawing>
      </w:r>
    </w:p>
    <w:p w:rsidR="00426A98" w:rsidRDefault="00426A98" w:rsidP="00426A98">
      <w:r>
        <w:rPr>
          <w:noProof/>
        </w:rPr>
        <w:drawing>
          <wp:inline distT="0" distB="0" distL="0" distR="0" wp14:anchorId="103B42D9" wp14:editId="19E7AE69">
            <wp:extent cx="5943600" cy="17049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704975"/>
                    </a:xfrm>
                    <a:prstGeom prst="rect">
                      <a:avLst/>
                    </a:prstGeom>
                  </pic:spPr>
                </pic:pic>
              </a:graphicData>
            </a:graphic>
          </wp:inline>
        </w:drawing>
      </w:r>
    </w:p>
    <w:p w:rsidR="00426A98" w:rsidRDefault="00426A98" w:rsidP="00426A98">
      <w:r>
        <w:rPr>
          <w:noProof/>
        </w:rPr>
        <w:drawing>
          <wp:inline distT="0" distB="0" distL="0" distR="0" wp14:anchorId="58DCD290" wp14:editId="61699D07">
            <wp:extent cx="3990975" cy="20478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90975" cy="2047875"/>
                    </a:xfrm>
                    <a:prstGeom prst="rect">
                      <a:avLst/>
                    </a:prstGeom>
                  </pic:spPr>
                </pic:pic>
              </a:graphicData>
            </a:graphic>
          </wp:inline>
        </w:drawing>
      </w:r>
    </w:p>
    <w:p w:rsidR="00426A98" w:rsidRDefault="00426A98" w:rsidP="00426A98">
      <w:r>
        <w:rPr>
          <w:noProof/>
        </w:rPr>
        <w:lastRenderedPageBreak/>
        <w:drawing>
          <wp:inline distT="0" distB="0" distL="0" distR="0" wp14:anchorId="12EB3BC8" wp14:editId="0EE13A25">
            <wp:extent cx="5943600" cy="25469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546985"/>
                    </a:xfrm>
                    <a:prstGeom prst="rect">
                      <a:avLst/>
                    </a:prstGeom>
                  </pic:spPr>
                </pic:pic>
              </a:graphicData>
            </a:graphic>
          </wp:inline>
        </w:drawing>
      </w:r>
    </w:p>
    <w:p w:rsidR="00426A98" w:rsidRDefault="00426A98" w:rsidP="00426A98">
      <w:r>
        <w:rPr>
          <w:noProof/>
        </w:rPr>
        <w:drawing>
          <wp:inline distT="0" distB="0" distL="0" distR="0" wp14:anchorId="73885F86" wp14:editId="173346CA">
            <wp:extent cx="5943600" cy="29838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983865"/>
                    </a:xfrm>
                    <a:prstGeom prst="rect">
                      <a:avLst/>
                    </a:prstGeom>
                  </pic:spPr>
                </pic:pic>
              </a:graphicData>
            </a:graphic>
          </wp:inline>
        </w:drawing>
      </w:r>
    </w:p>
    <w:p w:rsidR="00426A98" w:rsidRDefault="00426A98" w:rsidP="00426A98">
      <w:r>
        <w:rPr>
          <w:noProof/>
        </w:rPr>
        <w:drawing>
          <wp:inline distT="0" distB="0" distL="0" distR="0" wp14:anchorId="0796238F" wp14:editId="0C308BDB">
            <wp:extent cx="5943600" cy="14351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435100"/>
                    </a:xfrm>
                    <a:prstGeom prst="rect">
                      <a:avLst/>
                    </a:prstGeom>
                  </pic:spPr>
                </pic:pic>
              </a:graphicData>
            </a:graphic>
          </wp:inline>
        </w:drawing>
      </w:r>
    </w:p>
    <w:p w:rsidR="008C29B4" w:rsidRDefault="008C29B4" w:rsidP="00426A98">
      <w:r>
        <w:rPr>
          <w:noProof/>
        </w:rPr>
        <w:lastRenderedPageBreak/>
        <w:drawing>
          <wp:inline distT="0" distB="0" distL="0" distR="0" wp14:anchorId="159BDA62" wp14:editId="0EA82A64">
            <wp:extent cx="5943600" cy="34944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94405"/>
                    </a:xfrm>
                    <a:prstGeom prst="rect">
                      <a:avLst/>
                    </a:prstGeom>
                  </pic:spPr>
                </pic:pic>
              </a:graphicData>
            </a:graphic>
          </wp:inline>
        </w:drawing>
      </w:r>
    </w:p>
    <w:p w:rsidR="008C29B4" w:rsidRDefault="008C29B4" w:rsidP="00426A98">
      <w:r>
        <w:rPr>
          <w:noProof/>
        </w:rPr>
        <w:drawing>
          <wp:inline distT="0" distB="0" distL="0" distR="0" wp14:anchorId="31E1D067" wp14:editId="3862E6E6">
            <wp:extent cx="5848350" cy="20193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48350" cy="2019300"/>
                    </a:xfrm>
                    <a:prstGeom prst="rect">
                      <a:avLst/>
                    </a:prstGeom>
                  </pic:spPr>
                </pic:pic>
              </a:graphicData>
            </a:graphic>
          </wp:inline>
        </w:drawing>
      </w:r>
      <w:r>
        <w:t xml:space="preserve"> </w:t>
      </w:r>
    </w:p>
    <w:p w:rsidR="002B64D6" w:rsidRDefault="002B64D6" w:rsidP="002B64D6">
      <w:pPr>
        <w:pStyle w:val="ListParagraph"/>
        <w:numPr>
          <w:ilvl w:val="0"/>
          <w:numId w:val="1"/>
        </w:numPr>
      </w:pPr>
      <w:r>
        <w:t>Print Method:</w:t>
      </w:r>
    </w:p>
    <w:p w:rsidR="002B64D6" w:rsidRDefault="002B64D6" w:rsidP="002B64D6">
      <w:r>
        <w:rPr>
          <w:noProof/>
        </w:rPr>
        <w:lastRenderedPageBreak/>
        <w:drawing>
          <wp:inline distT="0" distB="0" distL="0" distR="0" wp14:anchorId="036B6886" wp14:editId="5B76CC65">
            <wp:extent cx="5943600" cy="26714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671445"/>
                    </a:xfrm>
                    <a:prstGeom prst="rect">
                      <a:avLst/>
                    </a:prstGeom>
                  </pic:spPr>
                </pic:pic>
              </a:graphicData>
            </a:graphic>
          </wp:inline>
        </w:drawing>
      </w:r>
    </w:p>
    <w:p w:rsidR="002B64D6" w:rsidRDefault="002B64D6" w:rsidP="002B64D6">
      <w:r>
        <w:t>It open print option</w:t>
      </w:r>
    </w:p>
    <w:p w:rsidR="009A4DA7" w:rsidRDefault="009A4DA7" w:rsidP="009A4DA7">
      <w:pPr>
        <w:pStyle w:val="ListParagraph"/>
        <w:numPr>
          <w:ilvl w:val="0"/>
          <w:numId w:val="1"/>
        </w:numPr>
      </w:pPr>
      <w:r>
        <w:t>Focus and Blur Method:</w:t>
      </w:r>
    </w:p>
    <w:p w:rsidR="009A4DA7" w:rsidRDefault="009A4DA7" w:rsidP="002B64D6">
      <w:r>
        <w:t>The window in which we are working is focus</w:t>
      </w:r>
    </w:p>
    <w:p w:rsidR="009A4DA7" w:rsidRDefault="009A4DA7" w:rsidP="002B64D6">
      <w:r>
        <w:t>And the window which we have leaved for a while or not working is Blur</w:t>
      </w:r>
    </w:p>
    <w:p w:rsidR="009A4DA7" w:rsidRDefault="009A4DA7" w:rsidP="002B64D6">
      <w:r>
        <w:rPr>
          <w:noProof/>
        </w:rPr>
        <w:drawing>
          <wp:inline distT="0" distB="0" distL="0" distR="0" wp14:anchorId="09B1643D" wp14:editId="2036059A">
            <wp:extent cx="5943600" cy="35528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552825"/>
                    </a:xfrm>
                    <a:prstGeom prst="rect">
                      <a:avLst/>
                    </a:prstGeom>
                  </pic:spPr>
                </pic:pic>
              </a:graphicData>
            </a:graphic>
          </wp:inline>
        </w:drawing>
      </w:r>
    </w:p>
    <w:p w:rsidR="009A4DA7" w:rsidRDefault="009A4DA7" w:rsidP="002B64D6">
      <w:r>
        <w:t xml:space="preserve">In above, 3 buttons created. </w:t>
      </w:r>
      <w:r w:rsidR="00D9512B">
        <w:t>Open window button will open a new window, blur button will remove new window and focus button will bring back new window in focus</w:t>
      </w:r>
    </w:p>
    <w:p w:rsidR="00C07770" w:rsidRDefault="00C07770" w:rsidP="00C07770">
      <w:pPr>
        <w:pStyle w:val="ListParagraph"/>
        <w:numPr>
          <w:ilvl w:val="0"/>
          <w:numId w:val="1"/>
        </w:numPr>
      </w:pPr>
      <w:r>
        <w:lastRenderedPageBreak/>
        <w:t>Moving Windows:</w:t>
      </w:r>
    </w:p>
    <w:p w:rsidR="0076606D" w:rsidRDefault="00CA0708" w:rsidP="00C07770">
      <w:pPr>
        <w:pStyle w:val="ListParagraph"/>
        <w:numPr>
          <w:ilvl w:val="0"/>
          <w:numId w:val="1"/>
        </w:numPr>
      </w:pPr>
      <w:r>
        <w:t>m</w:t>
      </w:r>
      <w:r w:rsidR="0076606D">
        <w:t>oveBy</w:t>
      </w:r>
      <w:r>
        <w:t>()</w:t>
      </w:r>
    </w:p>
    <w:p w:rsidR="00C07770" w:rsidRDefault="00C07770" w:rsidP="00C07770">
      <w:r>
        <w:rPr>
          <w:noProof/>
        </w:rPr>
        <w:drawing>
          <wp:inline distT="0" distB="0" distL="0" distR="0" wp14:anchorId="459F6947" wp14:editId="676B00C6">
            <wp:extent cx="5943600" cy="30511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51175"/>
                    </a:xfrm>
                    <a:prstGeom prst="rect">
                      <a:avLst/>
                    </a:prstGeom>
                  </pic:spPr>
                </pic:pic>
              </a:graphicData>
            </a:graphic>
          </wp:inline>
        </w:drawing>
      </w:r>
    </w:p>
    <w:p w:rsidR="002547F6" w:rsidRDefault="002547F6" w:rsidP="00C07770">
      <w:r>
        <w:t>It moves window to given amount of pixels from it current position</w:t>
      </w:r>
      <w:r w:rsidR="009C348C">
        <w:t xml:space="preserve"> everytime</w:t>
      </w:r>
    </w:p>
    <w:p w:rsidR="00C07770" w:rsidRDefault="00C07770" w:rsidP="00C07770">
      <w:r>
        <w:rPr>
          <w:noProof/>
        </w:rPr>
        <w:drawing>
          <wp:inline distT="0" distB="0" distL="0" distR="0" wp14:anchorId="09BA5746" wp14:editId="26A92A2D">
            <wp:extent cx="5943600" cy="32512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251200"/>
                    </a:xfrm>
                    <a:prstGeom prst="rect">
                      <a:avLst/>
                    </a:prstGeom>
                  </pic:spPr>
                </pic:pic>
              </a:graphicData>
            </a:graphic>
          </wp:inline>
        </w:drawing>
      </w:r>
    </w:p>
    <w:p w:rsidR="002547F6" w:rsidRDefault="002547F6" w:rsidP="00C07770"/>
    <w:p w:rsidR="009A4DA7" w:rsidRDefault="00CA0708" w:rsidP="00CA0708">
      <w:pPr>
        <w:pStyle w:val="ListParagraph"/>
        <w:numPr>
          <w:ilvl w:val="0"/>
          <w:numId w:val="2"/>
        </w:numPr>
      </w:pPr>
      <w:r>
        <w:t>moveTo()</w:t>
      </w:r>
    </w:p>
    <w:p w:rsidR="00FB1844" w:rsidRDefault="00FB1844" w:rsidP="00FB1844">
      <w:r>
        <w:rPr>
          <w:noProof/>
        </w:rPr>
        <w:lastRenderedPageBreak/>
        <w:drawing>
          <wp:inline distT="0" distB="0" distL="0" distR="0" wp14:anchorId="41CB5AB7" wp14:editId="528FBC9E">
            <wp:extent cx="5943600" cy="22872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287270"/>
                    </a:xfrm>
                    <a:prstGeom prst="rect">
                      <a:avLst/>
                    </a:prstGeom>
                  </pic:spPr>
                </pic:pic>
              </a:graphicData>
            </a:graphic>
          </wp:inline>
        </w:drawing>
      </w:r>
    </w:p>
    <w:p w:rsidR="00FB1844" w:rsidRDefault="00FB1844" w:rsidP="00FB1844">
      <w:r>
        <w:t>It moves window to a specified coordinates</w:t>
      </w:r>
      <w:r w:rsidR="00D81DB8">
        <w:t xml:space="preserve"> only one time</w:t>
      </w:r>
    </w:p>
    <w:p w:rsidR="008E0E5F" w:rsidRDefault="008E0E5F" w:rsidP="00FB1844">
      <w:r>
        <w:rPr>
          <w:noProof/>
        </w:rPr>
        <w:drawing>
          <wp:inline distT="0" distB="0" distL="0" distR="0" wp14:anchorId="4247982C" wp14:editId="4F36933C">
            <wp:extent cx="5210175" cy="244792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0175" cy="2447925"/>
                    </a:xfrm>
                    <a:prstGeom prst="rect">
                      <a:avLst/>
                    </a:prstGeom>
                  </pic:spPr>
                </pic:pic>
              </a:graphicData>
            </a:graphic>
          </wp:inline>
        </w:drawing>
      </w:r>
    </w:p>
    <w:p w:rsidR="008E0E5F" w:rsidRDefault="008E0E5F" w:rsidP="008E0E5F">
      <w:pPr>
        <w:pStyle w:val="ListParagraph"/>
        <w:numPr>
          <w:ilvl w:val="0"/>
          <w:numId w:val="2"/>
        </w:numPr>
      </w:pPr>
      <w:r>
        <w:t>Resizing windows:</w:t>
      </w:r>
    </w:p>
    <w:p w:rsidR="008E0E5F" w:rsidRDefault="008E0E5F" w:rsidP="008E0E5F">
      <w:r>
        <w:t>Resizing by:</w:t>
      </w:r>
    </w:p>
    <w:p w:rsidR="008E0E5F" w:rsidRDefault="008E0E5F" w:rsidP="008E0E5F">
      <w:r>
        <w:t>It is same as moving by, every time resize to provided pixels</w:t>
      </w:r>
    </w:p>
    <w:p w:rsidR="008E0E5F" w:rsidRDefault="008E0E5F" w:rsidP="008E0E5F">
      <w:r>
        <w:rPr>
          <w:noProof/>
        </w:rPr>
        <w:lastRenderedPageBreak/>
        <w:drawing>
          <wp:inline distT="0" distB="0" distL="0" distR="0" wp14:anchorId="63BA90D9" wp14:editId="619E5C7B">
            <wp:extent cx="5943600" cy="31197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19755"/>
                    </a:xfrm>
                    <a:prstGeom prst="rect">
                      <a:avLst/>
                    </a:prstGeom>
                  </pic:spPr>
                </pic:pic>
              </a:graphicData>
            </a:graphic>
          </wp:inline>
        </w:drawing>
      </w:r>
    </w:p>
    <w:p w:rsidR="000155B5" w:rsidRDefault="000155B5" w:rsidP="008E0E5F">
      <w:r>
        <w:rPr>
          <w:noProof/>
        </w:rPr>
        <w:drawing>
          <wp:inline distT="0" distB="0" distL="0" distR="0" wp14:anchorId="1050E302" wp14:editId="455756A1">
            <wp:extent cx="5943600" cy="23641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364105"/>
                    </a:xfrm>
                    <a:prstGeom prst="rect">
                      <a:avLst/>
                    </a:prstGeom>
                  </pic:spPr>
                </pic:pic>
              </a:graphicData>
            </a:graphic>
          </wp:inline>
        </w:drawing>
      </w:r>
    </w:p>
    <w:p w:rsidR="009C348C" w:rsidRDefault="003D591F" w:rsidP="008E0E5F">
      <w:r>
        <w:t>ResizingTo():</w:t>
      </w:r>
    </w:p>
    <w:p w:rsidR="003D591F" w:rsidRDefault="003D591F" w:rsidP="008E0E5F">
      <w:r>
        <w:t>It will resize window to specified pixels only single time</w:t>
      </w:r>
    </w:p>
    <w:p w:rsidR="003D591F" w:rsidRDefault="003D591F" w:rsidP="008E0E5F">
      <w:r>
        <w:rPr>
          <w:noProof/>
        </w:rPr>
        <w:lastRenderedPageBreak/>
        <w:drawing>
          <wp:inline distT="0" distB="0" distL="0" distR="0" wp14:anchorId="62AA0B46" wp14:editId="181781FE">
            <wp:extent cx="5943600" cy="2772410"/>
            <wp:effectExtent l="0" t="0" r="0" b="88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772410"/>
                    </a:xfrm>
                    <a:prstGeom prst="rect">
                      <a:avLst/>
                    </a:prstGeom>
                  </pic:spPr>
                </pic:pic>
              </a:graphicData>
            </a:graphic>
          </wp:inline>
        </w:drawing>
      </w:r>
    </w:p>
    <w:p w:rsidR="004F17CF" w:rsidRDefault="00F164DF" w:rsidP="008E0E5F">
      <w:r>
        <w:rPr>
          <w:noProof/>
        </w:rPr>
        <w:drawing>
          <wp:inline distT="0" distB="0" distL="0" distR="0" wp14:anchorId="3DDFA711" wp14:editId="57FD8D10">
            <wp:extent cx="5943600" cy="2323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323465"/>
                    </a:xfrm>
                    <a:prstGeom prst="rect">
                      <a:avLst/>
                    </a:prstGeom>
                  </pic:spPr>
                </pic:pic>
              </a:graphicData>
            </a:graphic>
          </wp:inline>
        </w:drawing>
      </w:r>
    </w:p>
    <w:p w:rsidR="000155B5" w:rsidRDefault="004F17CF" w:rsidP="004F17CF">
      <w:pPr>
        <w:pStyle w:val="ListParagraph"/>
        <w:numPr>
          <w:ilvl w:val="0"/>
          <w:numId w:val="2"/>
        </w:numPr>
        <w:tabs>
          <w:tab w:val="left" w:pos="3530"/>
        </w:tabs>
      </w:pPr>
      <w:r>
        <w:t>Scrolling Windows:</w:t>
      </w:r>
    </w:p>
    <w:p w:rsidR="004F17CF" w:rsidRDefault="004F17CF" w:rsidP="004F17CF">
      <w:pPr>
        <w:pStyle w:val="ListParagraph"/>
        <w:numPr>
          <w:ilvl w:val="0"/>
          <w:numId w:val="2"/>
        </w:numPr>
        <w:tabs>
          <w:tab w:val="left" w:pos="3530"/>
        </w:tabs>
      </w:pPr>
      <w:r>
        <w:t>scrollBy():</w:t>
      </w:r>
    </w:p>
    <w:p w:rsidR="004F17CF" w:rsidRDefault="004F17CF" w:rsidP="004F17CF">
      <w:pPr>
        <w:tabs>
          <w:tab w:val="left" w:pos="3530"/>
        </w:tabs>
      </w:pPr>
      <w:r>
        <w:t>scroll document by given amount every time.</w:t>
      </w:r>
    </w:p>
    <w:p w:rsidR="004F17CF" w:rsidRDefault="00737D5C" w:rsidP="004F17CF">
      <w:pPr>
        <w:tabs>
          <w:tab w:val="left" w:pos="3530"/>
        </w:tabs>
      </w:pPr>
      <w:r>
        <w:rPr>
          <w:noProof/>
        </w:rPr>
        <w:lastRenderedPageBreak/>
        <w:drawing>
          <wp:inline distT="0" distB="0" distL="0" distR="0" wp14:anchorId="5B989127" wp14:editId="28726790">
            <wp:extent cx="5943600" cy="286956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869565"/>
                    </a:xfrm>
                    <a:prstGeom prst="rect">
                      <a:avLst/>
                    </a:prstGeom>
                  </pic:spPr>
                </pic:pic>
              </a:graphicData>
            </a:graphic>
          </wp:inline>
        </w:drawing>
      </w:r>
    </w:p>
    <w:p w:rsidR="00737D5C" w:rsidRDefault="00737D5C" w:rsidP="004F17CF">
      <w:pPr>
        <w:tabs>
          <w:tab w:val="left" w:pos="3530"/>
        </w:tabs>
      </w:pPr>
      <w:r>
        <w:rPr>
          <w:noProof/>
        </w:rPr>
        <w:drawing>
          <wp:inline distT="0" distB="0" distL="0" distR="0" wp14:anchorId="27E2439E" wp14:editId="6232D177">
            <wp:extent cx="5381625" cy="26193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81625" cy="2619375"/>
                    </a:xfrm>
                    <a:prstGeom prst="rect">
                      <a:avLst/>
                    </a:prstGeom>
                  </pic:spPr>
                </pic:pic>
              </a:graphicData>
            </a:graphic>
          </wp:inline>
        </w:drawing>
      </w:r>
      <w:r>
        <w:t xml:space="preserve"> </w:t>
      </w:r>
    </w:p>
    <w:p w:rsidR="00737D5C" w:rsidRDefault="00737D5C" w:rsidP="004F17CF">
      <w:pPr>
        <w:tabs>
          <w:tab w:val="left" w:pos="3530"/>
        </w:tabs>
      </w:pPr>
      <w:r>
        <w:t>Second Method:</w:t>
      </w:r>
    </w:p>
    <w:p w:rsidR="00737D5C" w:rsidRDefault="00737D5C" w:rsidP="004F17CF">
      <w:pPr>
        <w:tabs>
          <w:tab w:val="left" w:pos="3530"/>
        </w:tabs>
      </w:pPr>
      <w:r>
        <w:t>In this, we can provide behavior like smooth instant etc</w:t>
      </w:r>
    </w:p>
    <w:p w:rsidR="00737D5C" w:rsidRDefault="00737D5C" w:rsidP="004F17CF">
      <w:pPr>
        <w:tabs>
          <w:tab w:val="left" w:pos="3530"/>
        </w:tabs>
      </w:pPr>
      <w:r>
        <w:rPr>
          <w:noProof/>
        </w:rPr>
        <w:drawing>
          <wp:inline distT="0" distB="0" distL="0" distR="0" wp14:anchorId="0586FBAE" wp14:editId="6199B5EA">
            <wp:extent cx="5438775" cy="1876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38775" cy="1876425"/>
                    </a:xfrm>
                    <a:prstGeom prst="rect">
                      <a:avLst/>
                    </a:prstGeom>
                  </pic:spPr>
                </pic:pic>
              </a:graphicData>
            </a:graphic>
          </wp:inline>
        </w:drawing>
      </w:r>
    </w:p>
    <w:p w:rsidR="00737D5C" w:rsidRDefault="00737D5C" w:rsidP="004F17CF">
      <w:pPr>
        <w:tabs>
          <w:tab w:val="left" w:pos="3530"/>
        </w:tabs>
      </w:pPr>
      <w:r>
        <w:lastRenderedPageBreak/>
        <w:t>ScrollTo():</w:t>
      </w:r>
    </w:p>
    <w:p w:rsidR="00737D5C" w:rsidRDefault="00737D5C" w:rsidP="004F17CF">
      <w:pPr>
        <w:tabs>
          <w:tab w:val="left" w:pos="3530"/>
        </w:tabs>
      </w:pPr>
      <w:r>
        <w:t>It goes to certain position one time</w:t>
      </w:r>
    </w:p>
    <w:p w:rsidR="00737D5C" w:rsidRDefault="00737D5C" w:rsidP="004F17CF">
      <w:pPr>
        <w:tabs>
          <w:tab w:val="left" w:pos="3530"/>
        </w:tabs>
      </w:pPr>
      <w:r>
        <w:rPr>
          <w:noProof/>
        </w:rPr>
        <w:drawing>
          <wp:inline distT="0" distB="0" distL="0" distR="0" wp14:anchorId="7D3C8B68" wp14:editId="274C8855">
            <wp:extent cx="5943600" cy="2399030"/>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399030"/>
                    </a:xfrm>
                    <a:prstGeom prst="rect">
                      <a:avLst/>
                    </a:prstGeom>
                  </pic:spPr>
                </pic:pic>
              </a:graphicData>
            </a:graphic>
          </wp:inline>
        </w:drawing>
      </w:r>
    </w:p>
    <w:p w:rsidR="00737D5C" w:rsidRDefault="00737D5C" w:rsidP="004F17CF">
      <w:pPr>
        <w:tabs>
          <w:tab w:val="left" w:pos="3530"/>
        </w:tabs>
      </w:pPr>
    </w:p>
    <w:p w:rsidR="00737D5C" w:rsidRDefault="00737D5C" w:rsidP="004F17CF">
      <w:pPr>
        <w:tabs>
          <w:tab w:val="left" w:pos="3530"/>
        </w:tabs>
      </w:pPr>
    </w:p>
    <w:p w:rsidR="00801D77" w:rsidRDefault="00801D77" w:rsidP="004F17CF">
      <w:pPr>
        <w:tabs>
          <w:tab w:val="left" w:pos="3530"/>
        </w:tabs>
      </w:pPr>
      <w:r>
        <w:rPr>
          <w:noProof/>
        </w:rPr>
        <w:drawing>
          <wp:inline distT="0" distB="0" distL="0" distR="0" wp14:anchorId="0F91CE43" wp14:editId="469FA69E">
            <wp:extent cx="4914900" cy="2047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14900" cy="2047875"/>
                    </a:xfrm>
                    <a:prstGeom prst="rect">
                      <a:avLst/>
                    </a:prstGeom>
                  </pic:spPr>
                </pic:pic>
              </a:graphicData>
            </a:graphic>
          </wp:inline>
        </w:drawing>
      </w:r>
    </w:p>
    <w:p w:rsidR="00801D77" w:rsidRDefault="00801D77" w:rsidP="00801D77">
      <w:pPr>
        <w:pStyle w:val="ListParagraph"/>
        <w:numPr>
          <w:ilvl w:val="0"/>
          <w:numId w:val="3"/>
        </w:numPr>
        <w:tabs>
          <w:tab w:val="left" w:pos="3530"/>
        </w:tabs>
      </w:pPr>
      <w:r>
        <w:t>Location Object:</w:t>
      </w:r>
    </w:p>
    <w:p w:rsidR="00801D77" w:rsidRDefault="00801D77" w:rsidP="00801D77">
      <w:pPr>
        <w:tabs>
          <w:tab w:val="left" w:pos="3530"/>
        </w:tabs>
      </w:pPr>
      <w:r>
        <w:rPr>
          <w:noProof/>
        </w:rPr>
        <w:lastRenderedPageBreak/>
        <w:drawing>
          <wp:inline distT="0" distB="0" distL="0" distR="0" wp14:anchorId="47136623" wp14:editId="6ED5C696">
            <wp:extent cx="5943600" cy="21539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153920"/>
                    </a:xfrm>
                    <a:prstGeom prst="rect">
                      <a:avLst/>
                    </a:prstGeom>
                  </pic:spPr>
                </pic:pic>
              </a:graphicData>
            </a:graphic>
          </wp:inline>
        </w:drawing>
      </w:r>
      <w:r>
        <w:t xml:space="preserve"> </w:t>
      </w:r>
    </w:p>
    <w:p w:rsidR="00801D77" w:rsidRDefault="00801D77" w:rsidP="00801D77">
      <w:pPr>
        <w:tabs>
          <w:tab w:val="left" w:pos="3530"/>
        </w:tabs>
      </w:pPr>
      <w:r>
        <w:t>Properties:</w:t>
      </w:r>
    </w:p>
    <w:p w:rsidR="00801D77" w:rsidRDefault="00801D77" w:rsidP="00801D77">
      <w:pPr>
        <w:tabs>
          <w:tab w:val="left" w:pos="3530"/>
        </w:tabs>
      </w:pPr>
      <w:r>
        <w:rPr>
          <w:noProof/>
        </w:rPr>
        <w:drawing>
          <wp:inline distT="0" distB="0" distL="0" distR="0" wp14:anchorId="3025935B" wp14:editId="12E4A1BB">
            <wp:extent cx="5905500" cy="31908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05500" cy="3190875"/>
                    </a:xfrm>
                    <a:prstGeom prst="rect">
                      <a:avLst/>
                    </a:prstGeom>
                  </pic:spPr>
                </pic:pic>
              </a:graphicData>
            </a:graphic>
          </wp:inline>
        </w:drawing>
      </w:r>
      <w:r>
        <w:t>To get all properties of location object;</w:t>
      </w:r>
    </w:p>
    <w:p w:rsidR="00801D77" w:rsidRDefault="00801D77" w:rsidP="00801D77">
      <w:pPr>
        <w:tabs>
          <w:tab w:val="left" w:pos="3530"/>
        </w:tabs>
      </w:pPr>
      <w:r>
        <w:t>Console.dir(location)</w:t>
      </w:r>
    </w:p>
    <w:p w:rsidR="00801D77" w:rsidRDefault="00801D77" w:rsidP="00801D77">
      <w:pPr>
        <w:tabs>
          <w:tab w:val="left" w:pos="3530"/>
        </w:tabs>
      </w:pPr>
      <w:r>
        <w:t>Way of use is like:</w:t>
      </w:r>
    </w:p>
    <w:p w:rsidR="00801D77" w:rsidRDefault="00801D77" w:rsidP="00801D77">
      <w:pPr>
        <w:tabs>
          <w:tab w:val="left" w:pos="3530"/>
        </w:tabs>
      </w:pPr>
      <w:r>
        <w:t>Console.log(Window.location.hostname) etc</w:t>
      </w:r>
    </w:p>
    <w:p w:rsidR="000512DA" w:rsidRDefault="000512DA" w:rsidP="00801D77">
      <w:pPr>
        <w:tabs>
          <w:tab w:val="left" w:pos="3530"/>
        </w:tabs>
      </w:pPr>
      <w:r>
        <w:rPr>
          <w:noProof/>
        </w:rPr>
        <w:drawing>
          <wp:inline distT="0" distB="0" distL="0" distR="0" wp14:anchorId="21C9C754" wp14:editId="2F3147AF">
            <wp:extent cx="2800350" cy="12573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0350" cy="1257300"/>
                    </a:xfrm>
                    <a:prstGeom prst="rect">
                      <a:avLst/>
                    </a:prstGeom>
                  </pic:spPr>
                </pic:pic>
              </a:graphicData>
            </a:graphic>
          </wp:inline>
        </w:drawing>
      </w:r>
    </w:p>
    <w:p w:rsidR="000512DA" w:rsidRDefault="00741D9D" w:rsidP="00741D9D">
      <w:pPr>
        <w:pStyle w:val="ListParagraph"/>
        <w:numPr>
          <w:ilvl w:val="0"/>
          <w:numId w:val="3"/>
        </w:numPr>
        <w:tabs>
          <w:tab w:val="left" w:pos="3530"/>
        </w:tabs>
      </w:pPr>
      <w:r>
        <w:lastRenderedPageBreak/>
        <w:t>History Object:</w:t>
      </w:r>
    </w:p>
    <w:p w:rsidR="00801D77" w:rsidRDefault="00801D77" w:rsidP="00801D77">
      <w:pPr>
        <w:tabs>
          <w:tab w:val="left" w:pos="3530"/>
        </w:tabs>
      </w:pPr>
      <w:r>
        <w:t xml:space="preserve"> </w:t>
      </w:r>
      <w:r w:rsidR="00741D9D">
        <w:t>It is same like browser history. We can find what websites we have visited</w:t>
      </w:r>
    </w:p>
    <w:p w:rsidR="00741D9D" w:rsidRDefault="00741D9D" w:rsidP="00801D77">
      <w:pPr>
        <w:tabs>
          <w:tab w:val="left" w:pos="3530"/>
        </w:tabs>
      </w:pPr>
      <w:r>
        <w:rPr>
          <w:noProof/>
        </w:rPr>
        <w:drawing>
          <wp:inline distT="0" distB="0" distL="0" distR="0" wp14:anchorId="1406B151" wp14:editId="6CCA1ACD">
            <wp:extent cx="5943600" cy="184975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849755"/>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0AA90A9E" wp14:editId="4AB1FD04">
            <wp:extent cx="5943600" cy="125349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25349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527BABA0" wp14:editId="5F58B9D8">
            <wp:extent cx="5943600" cy="22891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289175"/>
                    </a:xfrm>
                    <a:prstGeom prst="rect">
                      <a:avLst/>
                    </a:prstGeom>
                  </pic:spPr>
                </pic:pic>
              </a:graphicData>
            </a:graphic>
          </wp:inline>
        </w:drawing>
      </w:r>
    </w:p>
    <w:p w:rsidR="00741D9D" w:rsidRDefault="00741D9D" w:rsidP="00801D77">
      <w:pPr>
        <w:tabs>
          <w:tab w:val="left" w:pos="3530"/>
        </w:tabs>
      </w:pPr>
      <w:r>
        <w:rPr>
          <w:noProof/>
        </w:rPr>
        <w:lastRenderedPageBreak/>
        <w:drawing>
          <wp:inline distT="0" distB="0" distL="0" distR="0" wp14:anchorId="2E6D514C" wp14:editId="59229758">
            <wp:extent cx="4772025" cy="19431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72025" cy="194310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31A4FCBC" wp14:editId="7AEED5F3">
            <wp:extent cx="5943600" cy="16903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9037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5F55E97E" wp14:editId="3FD44FD9">
            <wp:extent cx="5943600" cy="892810"/>
            <wp:effectExtent l="0" t="0" r="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892810"/>
                    </a:xfrm>
                    <a:prstGeom prst="rect">
                      <a:avLst/>
                    </a:prstGeom>
                  </pic:spPr>
                </pic:pic>
              </a:graphicData>
            </a:graphic>
          </wp:inline>
        </w:drawing>
      </w:r>
    </w:p>
    <w:p w:rsidR="00741D9D" w:rsidRDefault="00741D9D" w:rsidP="00801D77">
      <w:pPr>
        <w:tabs>
          <w:tab w:val="left" w:pos="3530"/>
        </w:tabs>
      </w:pPr>
      <w:r>
        <w:t>By passing -3 to go, we go 3 websites back</w:t>
      </w:r>
    </w:p>
    <w:p w:rsidR="00741D9D" w:rsidRDefault="00741D9D" w:rsidP="00801D77">
      <w:pPr>
        <w:tabs>
          <w:tab w:val="left" w:pos="3530"/>
        </w:tabs>
      </w:pPr>
      <w:bookmarkStart w:id="0" w:name="_GoBack"/>
      <w:bookmarkEnd w:id="0"/>
    </w:p>
    <w:p w:rsidR="00741D9D" w:rsidRDefault="00741D9D" w:rsidP="00801D77">
      <w:pPr>
        <w:tabs>
          <w:tab w:val="left" w:pos="3530"/>
        </w:tabs>
      </w:pPr>
    </w:p>
    <w:p w:rsidR="004F17CF" w:rsidRPr="004F17CF" w:rsidRDefault="00737D5C" w:rsidP="004F17CF">
      <w:pPr>
        <w:tabs>
          <w:tab w:val="left" w:pos="3530"/>
        </w:tabs>
      </w:pPr>
      <w:r>
        <w:t xml:space="preserve"> </w:t>
      </w:r>
    </w:p>
    <w:sectPr w:rsidR="004F17CF" w:rsidRPr="004F17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010B" w:rsidRDefault="0007010B" w:rsidP="00994F56">
      <w:pPr>
        <w:spacing w:after="0" w:line="240" w:lineRule="auto"/>
      </w:pPr>
      <w:r>
        <w:separator/>
      </w:r>
    </w:p>
  </w:endnote>
  <w:endnote w:type="continuationSeparator" w:id="0">
    <w:p w:rsidR="0007010B" w:rsidRDefault="0007010B"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010B" w:rsidRDefault="0007010B" w:rsidP="00994F56">
      <w:pPr>
        <w:spacing w:after="0" w:line="240" w:lineRule="auto"/>
      </w:pPr>
      <w:r>
        <w:separator/>
      </w:r>
    </w:p>
  </w:footnote>
  <w:footnote w:type="continuationSeparator" w:id="0">
    <w:p w:rsidR="0007010B" w:rsidRDefault="0007010B"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BD68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5C60D27"/>
    <w:multiLevelType w:val="hybridMultilevel"/>
    <w:tmpl w:val="829A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360D94"/>
    <w:multiLevelType w:val="hybridMultilevel"/>
    <w:tmpl w:val="104C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kwNKwFAPjdQyAtAAAA"/>
  </w:docVars>
  <w:rsids>
    <w:rsidRoot w:val="00511267"/>
    <w:rsid w:val="000155B5"/>
    <w:rsid w:val="00023C9D"/>
    <w:rsid w:val="000512DA"/>
    <w:rsid w:val="0007010B"/>
    <w:rsid w:val="000E0539"/>
    <w:rsid w:val="0013069D"/>
    <w:rsid w:val="00132B1A"/>
    <w:rsid w:val="00165E82"/>
    <w:rsid w:val="00166B35"/>
    <w:rsid w:val="001931B3"/>
    <w:rsid w:val="001F415E"/>
    <w:rsid w:val="00225154"/>
    <w:rsid w:val="002547F6"/>
    <w:rsid w:val="00273FDC"/>
    <w:rsid w:val="002B64D6"/>
    <w:rsid w:val="00321D20"/>
    <w:rsid w:val="003233D3"/>
    <w:rsid w:val="00370CD3"/>
    <w:rsid w:val="003A1157"/>
    <w:rsid w:val="003D5678"/>
    <w:rsid w:val="003D591F"/>
    <w:rsid w:val="00403F38"/>
    <w:rsid w:val="00426A98"/>
    <w:rsid w:val="004E4F90"/>
    <w:rsid w:val="004F17CF"/>
    <w:rsid w:val="00511267"/>
    <w:rsid w:val="00531DB4"/>
    <w:rsid w:val="0056047D"/>
    <w:rsid w:val="005B1974"/>
    <w:rsid w:val="005C298F"/>
    <w:rsid w:val="005F58C6"/>
    <w:rsid w:val="006A6D55"/>
    <w:rsid w:val="00737D5C"/>
    <w:rsid w:val="00741D9D"/>
    <w:rsid w:val="00762D6E"/>
    <w:rsid w:val="0076606D"/>
    <w:rsid w:val="00783015"/>
    <w:rsid w:val="00796465"/>
    <w:rsid w:val="007D607D"/>
    <w:rsid w:val="00801D77"/>
    <w:rsid w:val="00817292"/>
    <w:rsid w:val="008318E2"/>
    <w:rsid w:val="008B145A"/>
    <w:rsid w:val="008B3C90"/>
    <w:rsid w:val="008C29B4"/>
    <w:rsid w:val="008E0E5F"/>
    <w:rsid w:val="008E2308"/>
    <w:rsid w:val="00994F56"/>
    <w:rsid w:val="009A4DA7"/>
    <w:rsid w:val="009C348C"/>
    <w:rsid w:val="00A65C0B"/>
    <w:rsid w:val="00A72849"/>
    <w:rsid w:val="00B231F8"/>
    <w:rsid w:val="00B61647"/>
    <w:rsid w:val="00BA7B4A"/>
    <w:rsid w:val="00BC1321"/>
    <w:rsid w:val="00BD4F0F"/>
    <w:rsid w:val="00BF3847"/>
    <w:rsid w:val="00C07770"/>
    <w:rsid w:val="00C6108F"/>
    <w:rsid w:val="00CA0708"/>
    <w:rsid w:val="00CA7CC3"/>
    <w:rsid w:val="00CB7F3F"/>
    <w:rsid w:val="00CC5857"/>
    <w:rsid w:val="00CC6C40"/>
    <w:rsid w:val="00D12EB8"/>
    <w:rsid w:val="00D2708F"/>
    <w:rsid w:val="00D370B2"/>
    <w:rsid w:val="00D81DB8"/>
    <w:rsid w:val="00D93CA9"/>
    <w:rsid w:val="00D9512B"/>
    <w:rsid w:val="00DA03AA"/>
    <w:rsid w:val="00DF749D"/>
    <w:rsid w:val="00E0028B"/>
    <w:rsid w:val="00E34EA5"/>
    <w:rsid w:val="00E362B9"/>
    <w:rsid w:val="00E96447"/>
    <w:rsid w:val="00ED1997"/>
    <w:rsid w:val="00F164DF"/>
    <w:rsid w:val="00F611E4"/>
    <w:rsid w:val="00F95A12"/>
    <w:rsid w:val="00FB1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41</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2</cp:revision>
  <dcterms:created xsi:type="dcterms:W3CDTF">2021-04-28T17:42:00Z</dcterms:created>
  <dcterms:modified xsi:type="dcterms:W3CDTF">2021-05-04T13:05:00Z</dcterms:modified>
</cp:coreProperties>
</file>